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FFC80" w14:textId="7B38034B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>Lab Session 1 - Setting up Development Environment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2EE34B3C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>Week 1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1BCB4F8E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62EC8">
        <w:rPr>
          <w:rFonts w:ascii="Times New Roman" w:hAnsi="Times New Roman" w:cs="Times New Roman"/>
          <w:b/>
          <w:sz w:val="28"/>
          <w:szCs w:val="28"/>
        </w:rPr>
        <w:t>Node.js Installation</w:t>
      </w:r>
    </w:p>
    <w:p w14:paraId="25D04700" w14:textId="06EF1FBB" w:rsidR="00584AC4" w:rsidRPr="00F066F4" w:rsidRDefault="00584AC4">
      <w:pPr>
        <w:rPr>
          <w:rFonts w:ascii="Times New Roman" w:hAnsi="Times New Roman" w:cs="Times New Roman"/>
          <w:b/>
          <w:sz w:val="28"/>
          <w:szCs w:val="28"/>
        </w:rPr>
      </w:pPr>
      <w:hyperlink r:id="rId7" w:history="1">
        <w:r w:rsidRPr="00584AC4">
          <w:rPr>
            <w:rStyle w:val="Hyperlink"/>
            <w:rFonts w:ascii="Times New Roman" w:hAnsi="Times New Roman" w:cs="Times New Roman"/>
            <w:b/>
            <w:sz w:val="28"/>
            <w:szCs w:val="28"/>
            <w:lang w:val="en-CA"/>
          </w:rPr>
          <w:t>https://nodejs.org</w:t>
        </w:r>
      </w:hyperlink>
    </w:p>
    <w:p w14:paraId="571ADD39" w14:textId="77777777" w:rsidR="007046D8" w:rsidRPr="007046D8" w:rsidRDefault="007046D8" w:rsidP="007046D8">
      <w:pPr>
        <w:pStyle w:val="ListParagraph"/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3CA5C1A1" w14:textId="77777777" w:rsidR="00FE7A51" w:rsidRDefault="00A62EC8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Go to </w:t>
      </w:r>
      <w:hyperlink r:id="rId8" w:history="1">
        <w:r w:rsidRPr="00F26BD5">
          <w:rPr>
            <w:rStyle w:val="Hyperlink"/>
            <w:rFonts w:ascii="inherit" w:hAnsi="inherit"/>
            <w:sz w:val="28"/>
            <w:szCs w:val="28"/>
          </w:rPr>
          <w:t>https://nodejs.</w:t>
        </w:r>
        <w:r w:rsidRPr="00F26BD5">
          <w:rPr>
            <w:rStyle w:val="Hyperlink"/>
            <w:rFonts w:ascii="inherit" w:hAnsi="inherit"/>
            <w:sz w:val="28"/>
            <w:szCs w:val="28"/>
          </w:rPr>
          <w:t>o</w:t>
        </w:r>
        <w:r w:rsidRPr="00F26BD5">
          <w:rPr>
            <w:rStyle w:val="Hyperlink"/>
            <w:rFonts w:ascii="inherit" w:hAnsi="inherit"/>
            <w:sz w:val="28"/>
            <w:szCs w:val="28"/>
          </w:rPr>
          <w:t>rg/en/download/current/</w:t>
        </w:r>
      </w:hyperlink>
      <w:r>
        <w:rPr>
          <w:rFonts w:ascii="inherit" w:hAnsi="inherit"/>
          <w:sz w:val="28"/>
          <w:szCs w:val="28"/>
        </w:rPr>
        <w:t xml:space="preserve"> and download the current version of Node.js.</w:t>
      </w:r>
    </w:p>
    <w:p w14:paraId="3E0202DF" w14:textId="77777777" w:rsidR="00A62EC8" w:rsidRDefault="00A62EC8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E35067E" w14:textId="77777777" w:rsidR="00A62EC8" w:rsidRDefault="00A62EC8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If your system is Windows 10 64 bit, download Windows Installer, 64 bit version.</w:t>
      </w:r>
    </w:p>
    <w:p w14:paraId="0346F5AE" w14:textId="77777777" w:rsidR="00A62EC8" w:rsidRDefault="00A62EC8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44BC8E2" w14:textId="77777777" w:rsidR="00A62EC8" w:rsidRDefault="00A62EC8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Install Node.js using Windows Installer.</w:t>
      </w:r>
      <w:r w:rsidR="00F43685">
        <w:rPr>
          <w:rFonts w:ascii="inherit" w:hAnsi="inherit"/>
          <w:sz w:val="28"/>
          <w:szCs w:val="28"/>
        </w:rPr>
        <w:t xml:space="preserve"> </w:t>
      </w:r>
      <w:r>
        <w:rPr>
          <w:rFonts w:ascii="inherit" w:hAnsi="inherit"/>
          <w:sz w:val="28"/>
          <w:szCs w:val="28"/>
        </w:rPr>
        <w:t>Mac users can use macOS installer</w:t>
      </w:r>
    </w:p>
    <w:p w14:paraId="7A667A8A" w14:textId="77777777" w:rsidR="00A62EC8" w:rsidRDefault="00A62EC8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4877FB51" w14:textId="77777777" w:rsidR="00A62EC8" w:rsidRDefault="00F43685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After installation, in a console window, check Node.js version using the following command:</w:t>
      </w:r>
    </w:p>
    <w:p w14:paraId="3DF11D94" w14:textId="1FCFAB5F" w:rsidR="00F43685" w:rsidRPr="00F43685" w:rsidRDefault="00F43685" w:rsidP="007046D8">
      <w:pPr>
        <w:spacing w:after="0" w:line="240" w:lineRule="auto"/>
        <w:jc w:val="both"/>
        <w:textAlignment w:val="baseline"/>
        <w:rPr>
          <w:rFonts w:ascii="inherit" w:hAnsi="inherit"/>
          <w:b/>
          <w:sz w:val="28"/>
          <w:szCs w:val="28"/>
        </w:rPr>
      </w:pPr>
      <w:r w:rsidRPr="00F43685">
        <w:rPr>
          <w:rFonts w:ascii="inherit" w:hAnsi="inherit"/>
          <w:b/>
          <w:sz w:val="28"/>
          <w:szCs w:val="28"/>
        </w:rPr>
        <w:t>node – v</w:t>
      </w:r>
    </w:p>
    <w:p w14:paraId="660897B9" w14:textId="77777777" w:rsidR="00F43685" w:rsidRDefault="00F43685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72B16FB1" w14:textId="568DEA39" w:rsidR="00F43685" w:rsidRDefault="002D6E30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You should see the Node.js version number displayed</w:t>
      </w:r>
      <w:r w:rsidR="00F43685">
        <w:rPr>
          <w:rFonts w:ascii="inherit" w:hAnsi="inherit"/>
          <w:sz w:val="28"/>
          <w:szCs w:val="28"/>
        </w:rPr>
        <w:t>:</w:t>
      </w:r>
    </w:p>
    <w:p w14:paraId="5781E663" w14:textId="57EFFB75" w:rsidR="002D6E30" w:rsidRDefault="00584AC4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noProof/>
        </w:rPr>
        <w:drawing>
          <wp:inline distT="0" distB="0" distL="0" distR="0" wp14:anchorId="37393D94" wp14:editId="38FE9299">
            <wp:extent cx="5943600" cy="2240280"/>
            <wp:effectExtent l="0" t="0" r="0" b="7620"/>
            <wp:docPr id="1955122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12206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660E" w14:textId="77777777" w:rsidR="00F43685" w:rsidRDefault="00F43685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8CBF9EF" w14:textId="77777777" w:rsidR="00584AC4" w:rsidRDefault="00584AC4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4CF9F82F" w14:textId="77777777" w:rsidR="00584AC4" w:rsidRDefault="00584AC4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8E8CCB" w14:textId="77777777" w:rsidR="00584AC4" w:rsidRDefault="00584AC4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79AE6718" w14:textId="4A1BC8B5" w:rsidR="00584AC4" w:rsidRPr="00C9301E" w:rsidRDefault="00584AC4" w:rsidP="00584AC4">
      <w:pPr>
        <w:spacing w:after="0" w:line="240" w:lineRule="auto"/>
        <w:jc w:val="both"/>
        <w:textAlignment w:val="baseline"/>
        <w:rPr>
          <w:rFonts w:ascii="inherit" w:hAnsi="inherit"/>
          <w:b/>
          <w:sz w:val="28"/>
          <w:szCs w:val="28"/>
        </w:rPr>
      </w:pPr>
      <w:r w:rsidRPr="00C9301E">
        <w:rPr>
          <w:rFonts w:ascii="inherit" w:hAnsi="inherit"/>
          <w:b/>
          <w:sz w:val="28"/>
          <w:szCs w:val="28"/>
          <w:u w:val="single"/>
        </w:rPr>
        <w:lastRenderedPageBreak/>
        <w:t>Exercise 2</w:t>
      </w:r>
      <w:r w:rsidRPr="00C9301E">
        <w:rPr>
          <w:rFonts w:ascii="inherit" w:hAnsi="inherit"/>
          <w:b/>
          <w:sz w:val="28"/>
          <w:szCs w:val="28"/>
        </w:rPr>
        <w:t xml:space="preserve">: </w:t>
      </w:r>
      <w:r>
        <w:rPr>
          <w:rFonts w:ascii="inherit" w:hAnsi="inherit"/>
          <w:b/>
          <w:sz w:val="28"/>
          <w:szCs w:val="28"/>
        </w:rPr>
        <w:t>MongoDB</w:t>
      </w:r>
      <w:r w:rsidRPr="00C9301E">
        <w:rPr>
          <w:rFonts w:ascii="inherit" w:hAnsi="inherit"/>
          <w:b/>
          <w:sz w:val="28"/>
          <w:szCs w:val="28"/>
        </w:rPr>
        <w:t xml:space="preserve"> installation</w:t>
      </w:r>
    </w:p>
    <w:p w14:paraId="6D163A48" w14:textId="77777777" w:rsidR="00584AC4" w:rsidRDefault="00584AC4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4EE6D3D8" w14:textId="75E20692" w:rsidR="00584AC4" w:rsidRDefault="00584AC4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hyperlink r:id="rId10" w:history="1">
        <w:r w:rsidRPr="00584AC4">
          <w:rPr>
            <w:rStyle w:val="Hyperlink"/>
            <w:rFonts w:ascii="inherit" w:hAnsi="inherit"/>
            <w:sz w:val="28"/>
            <w:szCs w:val="28"/>
            <w:lang w:val="en-CA"/>
          </w:rPr>
          <w:t>https://www.mongodb.com/try/download/community</w:t>
        </w:r>
      </w:hyperlink>
    </w:p>
    <w:p w14:paraId="2B214841" w14:textId="580D287D" w:rsidR="00584AC4" w:rsidRPr="00EC1BCD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</w:t>
      </w:r>
      <w:r w:rsidRPr="00EC1BCD">
        <w:rPr>
          <w:rFonts w:ascii="Times New Roman" w:hAnsi="Times New Roman" w:cs="Times New Roman"/>
          <w:sz w:val="28"/>
          <w:szCs w:val="28"/>
        </w:rPr>
        <w:t xml:space="preserve">ownload the appropriate </w:t>
      </w:r>
      <w:r>
        <w:rPr>
          <w:rFonts w:ascii="Times New Roman" w:hAnsi="Times New Roman" w:cs="Times New Roman"/>
          <w:sz w:val="28"/>
          <w:szCs w:val="28"/>
        </w:rPr>
        <w:t>MongoDB</w:t>
      </w:r>
      <w:r w:rsidRPr="00EC1BCD">
        <w:rPr>
          <w:rFonts w:ascii="Times New Roman" w:hAnsi="Times New Roman" w:cs="Times New Roman"/>
          <w:sz w:val="28"/>
          <w:szCs w:val="28"/>
        </w:rPr>
        <w:t xml:space="preserve"> for your operating system.</w:t>
      </w:r>
    </w:p>
    <w:p w14:paraId="36DDB45D" w14:textId="77777777" w:rsidR="00584AC4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25D29F3" w14:textId="77777777" w:rsidR="00584AC4" w:rsidRPr="00EC1BCD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Run the installer and follow the on-screen instructions to complete the installation.</w:t>
      </w:r>
    </w:p>
    <w:p w14:paraId="589ADA20" w14:textId="0D5E1F78" w:rsidR="00584AC4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93FE40" w14:textId="7F9904CC" w:rsidR="00584AC4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584AC4">
        <w:rPr>
          <w:rFonts w:ascii="Times New Roman" w:hAnsi="Times New Roman" w:cs="Times New Roman"/>
          <w:b/>
          <w:bCs/>
          <w:sz w:val="28"/>
          <w:szCs w:val="28"/>
          <w:u w:val="single"/>
        </w:rPr>
        <w:t>Exercise 3</w:t>
      </w:r>
      <w:r w:rsidRPr="00584AC4">
        <w:rPr>
          <w:rFonts w:ascii="Times New Roman" w:hAnsi="Times New Roman" w:cs="Times New Roman"/>
          <w:b/>
          <w:bCs/>
          <w:sz w:val="28"/>
          <w:szCs w:val="28"/>
        </w:rPr>
        <w:t>: Mongosh</w:t>
      </w:r>
    </w:p>
    <w:p w14:paraId="2DC84BC5" w14:textId="77777777" w:rsidR="00584AC4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28BAE3F" w14:textId="721303A7" w:rsidR="00584AC4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hyperlink r:id="rId11" w:history="1">
        <w:r w:rsidRPr="005D42F7">
          <w:rPr>
            <w:rStyle w:val="Hyperlink"/>
            <w:rFonts w:ascii="Times New Roman" w:hAnsi="Times New Roman" w:cs="Times New Roman"/>
            <w:sz w:val="28"/>
            <w:szCs w:val="28"/>
          </w:rPr>
          <w:t>https://www.mongodb.com/try/download/shell</w:t>
        </w:r>
      </w:hyperlink>
    </w:p>
    <w:p w14:paraId="0A6DAB42" w14:textId="7B5292F0" w:rsidR="00584AC4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584AC4">
        <w:rPr>
          <w:rFonts w:ascii="Times New Roman" w:hAnsi="Times New Roman" w:cs="Times New Roman"/>
          <w:sz w:val="28"/>
          <w:szCs w:val="28"/>
        </w:rPr>
        <w:t>download the appropriate Mongosh for your operating system.</w:t>
      </w:r>
    </w:p>
    <w:p w14:paraId="531E7291" w14:textId="77777777" w:rsidR="00584AC4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84313D4" w14:textId="77777777" w:rsidR="00584AC4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Run the installer and follow the on-screen instructions to complete the installation.</w:t>
      </w:r>
    </w:p>
    <w:p w14:paraId="6260EF24" w14:textId="77777777" w:rsidR="00584AC4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AA0BBD9" w14:textId="60B774F9" w:rsidR="00584AC4" w:rsidRDefault="00584AC4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est your </w:t>
      </w:r>
      <w:r w:rsidR="006C1EEA">
        <w:rPr>
          <w:rFonts w:ascii="Times New Roman" w:hAnsi="Times New Roman" w:cs="Times New Roman"/>
          <w:sz w:val="28"/>
          <w:szCs w:val="28"/>
        </w:rPr>
        <w:t>M</w:t>
      </w:r>
      <w:r>
        <w:rPr>
          <w:rFonts w:ascii="Times New Roman" w:hAnsi="Times New Roman" w:cs="Times New Roman"/>
          <w:sz w:val="28"/>
          <w:szCs w:val="28"/>
        </w:rPr>
        <w:t>ongoDB: Follow the step by step instructions on the slide.</w:t>
      </w:r>
    </w:p>
    <w:p w14:paraId="5AF0CEA4" w14:textId="2DBC0C11" w:rsidR="006C1EEA" w:rsidRDefault="006C1EEA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227B3EE" wp14:editId="43A591FF">
            <wp:extent cx="5943600" cy="2811145"/>
            <wp:effectExtent l="0" t="0" r="0" b="8255"/>
            <wp:docPr id="16627162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7162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67101" w14:textId="77777777" w:rsidR="006C1EEA" w:rsidRDefault="006C1EEA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1EE184D" w14:textId="0119AF44" w:rsidR="006C1EEA" w:rsidRDefault="006C1EEA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1657A7A" wp14:editId="67F999EF">
            <wp:extent cx="5943600" cy="2833370"/>
            <wp:effectExtent l="0" t="0" r="0" b="5080"/>
            <wp:docPr id="212362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6205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C51B8" w14:textId="77777777" w:rsidR="006C1EEA" w:rsidRDefault="006C1EEA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115D6EF" w14:textId="77777777" w:rsidR="006C1EEA" w:rsidRPr="00EC1BCD" w:rsidRDefault="006C1EEA" w:rsidP="00584A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8950AD0" w14:textId="6EC61828" w:rsidR="00C9301E" w:rsidRPr="00C9301E" w:rsidRDefault="00C9301E" w:rsidP="007046D8">
      <w:pPr>
        <w:spacing w:after="0" w:line="240" w:lineRule="auto"/>
        <w:jc w:val="both"/>
        <w:textAlignment w:val="baseline"/>
        <w:rPr>
          <w:rFonts w:ascii="inherit" w:hAnsi="inherit"/>
          <w:b/>
          <w:sz w:val="28"/>
          <w:szCs w:val="28"/>
        </w:rPr>
      </w:pPr>
      <w:r w:rsidRPr="00C9301E">
        <w:rPr>
          <w:rFonts w:ascii="inherit" w:hAnsi="inherit"/>
          <w:b/>
          <w:sz w:val="28"/>
          <w:szCs w:val="28"/>
          <w:u w:val="single"/>
        </w:rPr>
        <w:t xml:space="preserve">Exercise </w:t>
      </w:r>
      <w:r w:rsidR="007536AF">
        <w:rPr>
          <w:rFonts w:ascii="inherit" w:hAnsi="inherit"/>
          <w:b/>
          <w:sz w:val="28"/>
          <w:szCs w:val="28"/>
          <w:u w:val="single"/>
        </w:rPr>
        <w:t>4</w:t>
      </w:r>
      <w:r w:rsidRPr="00C9301E">
        <w:rPr>
          <w:rFonts w:ascii="inherit" w:hAnsi="inherit"/>
          <w:b/>
          <w:sz w:val="28"/>
          <w:szCs w:val="28"/>
        </w:rPr>
        <w:t>: VS Code installation</w:t>
      </w:r>
    </w:p>
    <w:p w14:paraId="68CCC4B2" w14:textId="77777777" w:rsidR="00C9301E" w:rsidRDefault="00C9301E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12A2D987" w14:textId="03746FBC" w:rsidR="00C9301E" w:rsidRDefault="00C9301E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Go to </w:t>
      </w:r>
      <w:hyperlink r:id="rId14" w:history="1">
        <w:r w:rsidRPr="00F26BD5">
          <w:rPr>
            <w:rStyle w:val="Hyperlink"/>
            <w:rFonts w:ascii="inherit" w:hAnsi="inherit"/>
            <w:sz w:val="28"/>
            <w:szCs w:val="28"/>
          </w:rPr>
          <w:t>https://code.visualstudio.com/download</w:t>
        </w:r>
      </w:hyperlink>
      <w:r>
        <w:rPr>
          <w:rFonts w:ascii="inherit" w:hAnsi="inherit"/>
          <w:sz w:val="28"/>
          <w:szCs w:val="28"/>
        </w:rPr>
        <w:t xml:space="preserve"> and </w:t>
      </w:r>
    </w:p>
    <w:p w14:paraId="493A5938" w14:textId="5E7D93B5" w:rsidR="00753E35" w:rsidRDefault="00753E35" w:rsidP="007046D8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7B14B502" w14:textId="09E2CBEE" w:rsidR="00753E35" w:rsidRPr="00EC1BCD" w:rsidRDefault="00753E35" w:rsidP="00753E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</w:t>
      </w:r>
      <w:r w:rsidRPr="00EC1BCD">
        <w:rPr>
          <w:rFonts w:ascii="Times New Roman" w:hAnsi="Times New Roman" w:cs="Times New Roman"/>
          <w:sz w:val="28"/>
          <w:szCs w:val="28"/>
        </w:rPr>
        <w:t>ownload the appropriate version of VS Code for your operating system.</w:t>
      </w:r>
    </w:p>
    <w:p w14:paraId="5180F4DC" w14:textId="77777777" w:rsidR="00753E35" w:rsidRDefault="00753E35" w:rsidP="00753E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47104F0" w14:textId="5CB61CEF" w:rsidR="00753E35" w:rsidRPr="00EC1BCD" w:rsidRDefault="00753E35" w:rsidP="00753E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Run the installer and follow the on-screen instructions to complete the installation.</w:t>
      </w:r>
    </w:p>
    <w:p w14:paraId="5ED744BA" w14:textId="77777777" w:rsidR="00753E35" w:rsidRPr="00EC1BCD" w:rsidRDefault="00753E35" w:rsidP="00753E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Once installed, launch VS Code and familiarize yourself with the interface.</w:t>
      </w:r>
    </w:p>
    <w:p w14:paraId="30F4C3C8" w14:textId="77777777" w:rsidR="00FE7A51" w:rsidRDefault="00FE7A51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39078DC6" w14:textId="6101BEB4" w:rsidR="00C9301E" w:rsidRPr="008E173D" w:rsidRDefault="00C9301E" w:rsidP="000843DE">
      <w:pPr>
        <w:spacing w:after="0" w:line="240" w:lineRule="auto"/>
        <w:jc w:val="both"/>
        <w:textAlignment w:val="baseline"/>
        <w:rPr>
          <w:rFonts w:ascii="inherit" w:hAnsi="inherit"/>
          <w:b/>
          <w:sz w:val="28"/>
          <w:szCs w:val="28"/>
        </w:rPr>
      </w:pPr>
      <w:r w:rsidRPr="008E173D">
        <w:rPr>
          <w:rFonts w:ascii="inherit" w:hAnsi="inherit"/>
          <w:b/>
          <w:sz w:val="28"/>
          <w:szCs w:val="28"/>
          <w:u w:val="single"/>
        </w:rPr>
        <w:t xml:space="preserve">Exercise </w:t>
      </w:r>
      <w:r w:rsidR="007536AF">
        <w:rPr>
          <w:rFonts w:ascii="inherit" w:hAnsi="inherit"/>
          <w:b/>
          <w:sz w:val="28"/>
          <w:szCs w:val="28"/>
          <w:u w:val="single"/>
        </w:rPr>
        <w:t>5</w:t>
      </w:r>
      <w:r w:rsidRPr="008E173D">
        <w:rPr>
          <w:rFonts w:ascii="inherit" w:hAnsi="inherit"/>
          <w:b/>
          <w:sz w:val="28"/>
          <w:szCs w:val="28"/>
        </w:rPr>
        <w:t xml:space="preserve">: </w:t>
      </w:r>
      <w:r w:rsidR="00753E35" w:rsidRPr="008E173D">
        <w:rPr>
          <w:rFonts w:ascii="Times New Roman" w:hAnsi="Times New Roman" w:cs="Times New Roman"/>
          <w:b/>
          <w:sz w:val="28"/>
          <w:szCs w:val="28"/>
        </w:rPr>
        <w:t>Developing ES6+ Modules with VS Code</w:t>
      </w:r>
    </w:p>
    <w:p w14:paraId="71D6AEA8" w14:textId="77777777" w:rsidR="00924A5D" w:rsidRDefault="00924A5D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0D3BE3FB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1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07B361BA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a new Terminal window (Terminal menu, select new).</w:t>
      </w:r>
    </w:p>
    <w:p w14:paraId="07B8DA17" w14:textId="57143C9C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3E66083C" w14:textId="7285FC95" w:rsidR="00FC5A87" w:rsidRDefault="00FC5A87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937E188" wp14:editId="4CAE6D33">
            <wp:extent cx="5943600" cy="35902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5CB3" w14:textId="413C7306" w:rsidR="005C00A6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To create</w:t>
      </w:r>
      <w:r w:rsidR="005C00A6">
        <w:rPr>
          <w:rFonts w:ascii="inherit" w:hAnsi="inherit"/>
          <w:sz w:val="28"/>
          <w:szCs w:val="28"/>
        </w:rPr>
        <w:t xml:space="preserve"> the </w:t>
      </w:r>
      <w:r w:rsidR="005C00A6" w:rsidRPr="00753E35">
        <w:rPr>
          <w:rFonts w:ascii="inherit" w:hAnsi="inherit"/>
          <w:b/>
          <w:sz w:val="28"/>
          <w:szCs w:val="28"/>
        </w:rPr>
        <w:t>pack</w:t>
      </w:r>
      <w:r w:rsidRPr="00753E35">
        <w:rPr>
          <w:rFonts w:ascii="inherit" w:hAnsi="inherit"/>
          <w:b/>
          <w:sz w:val="28"/>
          <w:szCs w:val="28"/>
        </w:rPr>
        <w:t>age.json</w:t>
      </w:r>
      <w:r>
        <w:rPr>
          <w:rFonts w:ascii="inherit" w:hAnsi="inherit"/>
          <w:sz w:val="28"/>
          <w:szCs w:val="28"/>
        </w:rPr>
        <w:t xml:space="preserve"> file, type </w:t>
      </w:r>
      <w:r w:rsidRPr="00753E35">
        <w:rPr>
          <w:rFonts w:ascii="inherit" w:hAnsi="inherit"/>
          <w:b/>
          <w:sz w:val="28"/>
          <w:szCs w:val="28"/>
        </w:rPr>
        <w:t>npm init</w:t>
      </w:r>
      <w:r w:rsidR="00FF3672">
        <w:rPr>
          <w:rFonts w:ascii="inherit" w:hAnsi="inherit"/>
          <w:b/>
          <w:sz w:val="28"/>
          <w:szCs w:val="28"/>
        </w:rPr>
        <w:t xml:space="preserve"> -y</w:t>
      </w:r>
      <w:r>
        <w:rPr>
          <w:rFonts w:ascii="inherit" w:hAnsi="inherit"/>
          <w:sz w:val="28"/>
          <w:szCs w:val="28"/>
        </w:rPr>
        <w:t xml:space="preserve"> in the terminal window and accept defaults as below:</w:t>
      </w:r>
    </w:p>
    <w:p w14:paraId="05582FA6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FDB2937" w14:textId="5E47AA71" w:rsidR="009B04FB" w:rsidRDefault="00FF3672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noProof/>
        </w:rPr>
        <w:drawing>
          <wp:inline distT="0" distB="0" distL="0" distR="0" wp14:anchorId="7E628857" wp14:editId="41CCD44B">
            <wp:extent cx="5943600" cy="35902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27538" w14:textId="77777777" w:rsidR="00FF3672" w:rsidRDefault="00FF3672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7DCAB489" w14:textId="69F91743" w:rsidR="00A634DB" w:rsidRDefault="00A634DB" w:rsidP="00A634D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Add also </w:t>
      </w:r>
      <w:r w:rsidRPr="00A634DB">
        <w:rPr>
          <w:rFonts w:ascii="inherit" w:hAnsi="inherit"/>
          <w:b/>
          <w:bCs/>
          <w:sz w:val="28"/>
          <w:szCs w:val="28"/>
        </w:rPr>
        <w:t>"type": "module"</w:t>
      </w:r>
      <w:r>
        <w:rPr>
          <w:rFonts w:ascii="inherit" w:hAnsi="inherit"/>
          <w:sz w:val="28"/>
          <w:szCs w:val="28"/>
        </w:rPr>
        <w:t xml:space="preserve"> to this file.</w:t>
      </w:r>
    </w:p>
    <w:p w14:paraId="13FE5343" w14:textId="1ECCF6BA" w:rsidR="00FF3672" w:rsidRDefault="00FF3672" w:rsidP="00A634D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0ECC10C8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5AC84F9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F3672">
        <w:rPr>
          <w:rFonts w:ascii="Consolas" w:eastAsia="Times New Roman" w:hAnsi="Consolas" w:cs="Times New Roman"/>
          <w:color w:val="9CDCFE"/>
          <w:sz w:val="21"/>
          <w:szCs w:val="21"/>
        </w:rPr>
        <w:t>"name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F3672">
        <w:rPr>
          <w:rFonts w:ascii="Consolas" w:eastAsia="Times New Roman" w:hAnsi="Consolas" w:cs="Times New Roman"/>
          <w:color w:val="CE9178"/>
          <w:sz w:val="21"/>
          <w:szCs w:val="21"/>
        </w:rPr>
        <w:t>"lab-session-1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67626C4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F3672">
        <w:rPr>
          <w:rFonts w:ascii="Consolas" w:eastAsia="Times New Roman" w:hAnsi="Consolas" w:cs="Times New Roman"/>
          <w:color w:val="9CDCFE"/>
          <w:sz w:val="21"/>
          <w:szCs w:val="21"/>
        </w:rPr>
        <w:t>"version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F3672">
        <w:rPr>
          <w:rFonts w:ascii="Consolas" w:eastAsia="Times New Roman" w:hAnsi="Consolas" w:cs="Times New Roman"/>
          <w:color w:val="CE9178"/>
          <w:sz w:val="21"/>
          <w:szCs w:val="21"/>
        </w:rPr>
        <w:t>"1.0.0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B9ECAA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F3672">
        <w:rPr>
          <w:rFonts w:ascii="Consolas" w:eastAsia="Times New Roman" w:hAnsi="Consolas" w:cs="Times New Roman"/>
          <w:color w:val="9CDCFE"/>
          <w:sz w:val="21"/>
          <w:szCs w:val="21"/>
        </w:rPr>
        <w:t>"description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F3672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0B93030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F3672">
        <w:rPr>
          <w:rFonts w:ascii="Consolas" w:eastAsia="Times New Roman" w:hAnsi="Consolas" w:cs="Times New Roman"/>
          <w:color w:val="9CDCFE"/>
          <w:sz w:val="21"/>
          <w:szCs w:val="21"/>
        </w:rPr>
        <w:t>"main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F3672">
        <w:rPr>
          <w:rFonts w:ascii="Consolas" w:eastAsia="Times New Roman" w:hAnsi="Consolas" w:cs="Times New Roman"/>
          <w:color w:val="CE9178"/>
          <w:sz w:val="21"/>
          <w:szCs w:val="21"/>
        </w:rPr>
        <w:t>"index.js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B7A9A26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F3672">
        <w:rPr>
          <w:rFonts w:ascii="Consolas" w:eastAsia="Times New Roman" w:hAnsi="Consolas" w:cs="Times New Roman"/>
          <w:color w:val="9CDCFE"/>
          <w:sz w:val="21"/>
          <w:szCs w:val="21"/>
        </w:rPr>
        <w:t>"type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F3672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9786F2E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4C4E2D93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F3672">
        <w:rPr>
          <w:rFonts w:ascii="Consolas" w:eastAsia="Times New Roman" w:hAnsi="Consolas" w:cs="Times New Roman"/>
          <w:color w:val="9CDCFE"/>
          <w:sz w:val="21"/>
          <w:szCs w:val="21"/>
        </w:rPr>
        <w:t>"scripts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6E372F86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F3672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F3672">
        <w:rPr>
          <w:rFonts w:ascii="Consolas" w:eastAsia="Times New Roman" w:hAnsi="Consolas" w:cs="Times New Roman"/>
          <w:color w:val="CE9178"/>
          <w:sz w:val="21"/>
          <w:szCs w:val="21"/>
        </w:rPr>
        <w:t xml:space="preserve">"echo </w:t>
      </w:r>
      <w:r w:rsidRPr="00FF3672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FF3672">
        <w:rPr>
          <w:rFonts w:ascii="Consolas" w:eastAsia="Times New Roman" w:hAnsi="Consolas" w:cs="Times New Roman"/>
          <w:color w:val="CE9178"/>
          <w:sz w:val="21"/>
          <w:szCs w:val="21"/>
        </w:rPr>
        <w:t>Error: no test specified</w:t>
      </w:r>
      <w:r w:rsidRPr="00FF3672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FF3672">
        <w:rPr>
          <w:rFonts w:ascii="Consolas" w:eastAsia="Times New Roman" w:hAnsi="Consolas" w:cs="Times New Roman"/>
          <w:color w:val="CE9178"/>
          <w:sz w:val="21"/>
          <w:szCs w:val="21"/>
        </w:rPr>
        <w:t xml:space="preserve"> &amp;&amp; exit 1"</w:t>
      </w:r>
    </w:p>
    <w:p w14:paraId="562720B0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14:paraId="361DE744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F3672">
        <w:rPr>
          <w:rFonts w:ascii="Consolas" w:eastAsia="Times New Roman" w:hAnsi="Consolas" w:cs="Times New Roman"/>
          <w:color w:val="9CDCFE"/>
          <w:sz w:val="21"/>
          <w:szCs w:val="21"/>
        </w:rPr>
        <w:t>"keywords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: [],</w:t>
      </w:r>
    </w:p>
    <w:p w14:paraId="343DE1B0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F3672">
        <w:rPr>
          <w:rFonts w:ascii="Consolas" w:eastAsia="Times New Roman" w:hAnsi="Consolas" w:cs="Times New Roman"/>
          <w:color w:val="9CDCFE"/>
          <w:sz w:val="21"/>
          <w:szCs w:val="21"/>
        </w:rPr>
        <w:t>"author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F3672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07E970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F3672">
        <w:rPr>
          <w:rFonts w:ascii="Consolas" w:eastAsia="Times New Roman" w:hAnsi="Consolas" w:cs="Times New Roman"/>
          <w:color w:val="9CDCFE"/>
          <w:sz w:val="21"/>
          <w:szCs w:val="21"/>
        </w:rPr>
        <w:t>"license"</w:t>
      </w: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F3672">
        <w:rPr>
          <w:rFonts w:ascii="Consolas" w:eastAsia="Times New Roman" w:hAnsi="Consolas" w:cs="Times New Roman"/>
          <w:color w:val="CE9178"/>
          <w:sz w:val="21"/>
          <w:szCs w:val="21"/>
        </w:rPr>
        <w:t>"ISC"</w:t>
      </w:r>
    </w:p>
    <w:p w14:paraId="5B9358FC" w14:textId="77777777" w:rsidR="00FF3672" w:rsidRPr="00FF3672" w:rsidRDefault="00FF3672" w:rsidP="00FF36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F36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821F8B1" w14:textId="77777777" w:rsidR="00FF3672" w:rsidRDefault="00FF3672" w:rsidP="00A634D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45CF76A0" w14:textId="77777777" w:rsidR="00A634DB" w:rsidRDefault="00A634DB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75C90AC1" w14:textId="47AA3511" w:rsidR="009B04FB" w:rsidRDefault="009D351B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Using </w:t>
      </w:r>
      <w:r w:rsidRPr="002E20D4">
        <w:rPr>
          <w:rFonts w:ascii="inherit" w:hAnsi="inherit"/>
          <w:b/>
          <w:sz w:val="28"/>
          <w:szCs w:val="28"/>
        </w:rPr>
        <w:t>VS Code</w:t>
      </w:r>
      <w:r>
        <w:rPr>
          <w:rFonts w:ascii="inherit" w:hAnsi="inherit"/>
          <w:sz w:val="28"/>
          <w:szCs w:val="28"/>
        </w:rPr>
        <w:t xml:space="preserve"> editor, create a JavaScript file </w:t>
      </w:r>
      <w:r w:rsidRPr="009D351B">
        <w:rPr>
          <w:rFonts w:ascii="inherit" w:hAnsi="inherit"/>
          <w:b/>
          <w:sz w:val="28"/>
          <w:szCs w:val="28"/>
        </w:rPr>
        <w:t>lib.js</w:t>
      </w:r>
      <w:r>
        <w:rPr>
          <w:rFonts w:ascii="inherit" w:hAnsi="inherit"/>
          <w:sz w:val="28"/>
          <w:szCs w:val="28"/>
        </w:rPr>
        <w:t xml:space="preserve"> in </w:t>
      </w:r>
      <w:r w:rsidR="00FF3672">
        <w:rPr>
          <w:rFonts w:ascii="inherit" w:hAnsi="inherit"/>
          <w:b/>
          <w:sz w:val="28"/>
          <w:szCs w:val="28"/>
        </w:rPr>
        <w:t>lab-session-1</w:t>
      </w:r>
      <w:r>
        <w:rPr>
          <w:rFonts w:ascii="inherit" w:hAnsi="inherit"/>
          <w:sz w:val="28"/>
          <w:szCs w:val="28"/>
        </w:rPr>
        <w:t xml:space="preserve"> folder and copy the following code:</w:t>
      </w:r>
    </w:p>
    <w:p w14:paraId="3CAE7DE8" w14:textId="77777777" w:rsidR="009D351B" w:rsidRPr="009D351B" w:rsidRDefault="009D351B" w:rsidP="009D35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351B">
        <w:rPr>
          <w:rFonts w:ascii="Consolas" w:eastAsia="Times New Roman" w:hAnsi="Consolas" w:cs="Times New Roman"/>
          <w:color w:val="569CD6"/>
          <w:sz w:val="21"/>
          <w:szCs w:val="21"/>
        </w:rPr>
        <w:t>export</w:t>
      </w:r>
      <w:r w:rsidRPr="009D351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D351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D351B">
        <w:rPr>
          <w:rFonts w:ascii="Consolas" w:eastAsia="Times New Roman" w:hAnsi="Consolas" w:cs="Times New Roman"/>
          <w:color w:val="D4D4D4"/>
          <w:sz w:val="21"/>
          <w:szCs w:val="21"/>
        </w:rPr>
        <w:t> halfOf(x) {</w:t>
      </w:r>
    </w:p>
    <w:p w14:paraId="0D21076C" w14:textId="77777777" w:rsidR="009D351B" w:rsidRPr="009D351B" w:rsidRDefault="009D351B" w:rsidP="009D35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351B">
        <w:rPr>
          <w:rFonts w:ascii="Consolas" w:eastAsia="Times New Roman" w:hAnsi="Consolas" w:cs="Times New Roman"/>
          <w:color w:val="569CD6"/>
          <w:sz w:val="21"/>
          <w:szCs w:val="21"/>
        </w:rPr>
        <w:t>    return</w:t>
      </w:r>
      <w:r w:rsidRPr="009D351B">
        <w:rPr>
          <w:rFonts w:ascii="Consolas" w:eastAsia="Times New Roman" w:hAnsi="Consolas" w:cs="Times New Roman"/>
          <w:color w:val="D4D4D4"/>
          <w:sz w:val="21"/>
          <w:szCs w:val="21"/>
        </w:rPr>
        <w:t> x / </w:t>
      </w:r>
      <w:r w:rsidRPr="009D351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9D351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26816B" w14:textId="77777777" w:rsidR="009D351B" w:rsidRPr="009D351B" w:rsidRDefault="009D351B" w:rsidP="009D35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351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B3FAEC7" w14:textId="77777777" w:rsidR="009D351B" w:rsidRPr="009D351B" w:rsidRDefault="009D351B" w:rsidP="009D35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351B">
        <w:rPr>
          <w:rFonts w:ascii="Consolas" w:eastAsia="Times New Roman" w:hAnsi="Consolas" w:cs="Times New Roman"/>
          <w:color w:val="569CD6"/>
          <w:sz w:val="21"/>
          <w:szCs w:val="21"/>
        </w:rPr>
        <w:t>export</w:t>
      </w:r>
      <w:r w:rsidRPr="009D351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D351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D351B">
        <w:rPr>
          <w:rFonts w:ascii="Consolas" w:eastAsia="Times New Roman" w:hAnsi="Consolas" w:cs="Times New Roman"/>
          <w:color w:val="D4D4D4"/>
          <w:sz w:val="21"/>
          <w:szCs w:val="21"/>
        </w:rPr>
        <w:t> multiply(x, y) {</w:t>
      </w:r>
    </w:p>
    <w:p w14:paraId="4520D804" w14:textId="77777777" w:rsidR="009D351B" w:rsidRPr="009D351B" w:rsidRDefault="009D351B" w:rsidP="009D35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351B">
        <w:rPr>
          <w:rFonts w:ascii="Consolas" w:eastAsia="Times New Roman" w:hAnsi="Consolas" w:cs="Times New Roman"/>
          <w:color w:val="569CD6"/>
          <w:sz w:val="21"/>
          <w:szCs w:val="21"/>
        </w:rPr>
        <w:t>    return</w:t>
      </w:r>
      <w:r w:rsidRPr="009D351B">
        <w:rPr>
          <w:rFonts w:ascii="Consolas" w:eastAsia="Times New Roman" w:hAnsi="Consolas" w:cs="Times New Roman"/>
          <w:color w:val="D4D4D4"/>
          <w:sz w:val="21"/>
          <w:szCs w:val="21"/>
        </w:rPr>
        <w:t> x * y;</w:t>
      </w:r>
    </w:p>
    <w:p w14:paraId="180BF57C" w14:textId="77777777" w:rsidR="009D351B" w:rsidRPr="009D351B" w:rsidRDefault="009D351B" w:rsidP="009D35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351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DD55C55" w14:textId="77777777" w:rsidR="009D351B" w:rsidRDefault="009D351B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1D43EAE5" w14:textId="77777777" w:rsidR="009D351B" w:rsidRDefault="009D351B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Create another JavaScript file named </w:t>
      </w:r>
      <w:r w:rsidRPr="009D351B">
        <w:rPr>
          <w:rFonts w:ascii="inherit" w:hAnsi="inherit"/>
          <w:b/>
          <w:sz w:val="28"/>
          <w:szCs w:val="28"/>
        </w:rPr>
        <w:t>main.js</w:t>
      </w:r>
      <w:r>
        <w:rPr>
          <w:rFonts w:ascii="inherit" w:hAnsi="inherit"/>
          <w:sz w:val="28"/>
          <w:szCs w:val="28"/>
        </w:rPr>
        <w:t xml:space="preserve"> and copy the following code:</w:t>
      </w:r>
    </w:p>
    <w:p w14:paraId="519707A4" w14:textId="77777777" w:rsidR="002E20D4" w:rsidRPr="002E20D4" w:rsidRDefault="002E20D4" w:rsidP="002E20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E20D4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2E20D4">
        <w:rPr>
          <w:rFonts w:ascii="Consolas" w:eastAsia="Times New Roman" w:hAnsi="Consolas" w:cs="Times New Roman"/>
          <w:color w:val="D4D4D4"/>
          <w:sz w:val="21"/>
          <w:szCs w:val="21"/>
        </w:rPr>
        <w:t> {halfOf, multiply}</w:t>
      </w:r>
      <w:r w:rsidRPr="002E20D4">
        <w:rPr>
          <w:rFonts w:ascii="Consolas" w:eastAsia="Times New Roman" w:hAnsi="Consolas" w:cs="Times New Roman"/>
          <w:color w:val="569CD6"/>
          <w:sz w:val="21"/>
          <w:szCs w:val="21"/>
        </w:rPr>
        <w:t> from</w:t>
      </w:r>
      <w:r w:rsidRPr="002E20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E20D4">
        <w:rPr>
          <w:rFonts w:ascii="Consolas" w:eastAsia="Times New Roman" w:hAnsi="Consolas" w:cs="Times New Roman"/>
          <w:color w:val="CE9178"/>
          <w:sz w:val="21"/>
          <w:szCs w:val="21"/>
        </w:rPr>
        <w:t>'./lib.js'</w:t>
      </w:r>
      <w:r w:rsidRPr="002E20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0CFE1D" w14:textId="77777777" w:rsidR="002E20D4" w:rsidRPr="002E20D4" w:rsidRDefault="002E20D4" w:rsidP="002E20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E20D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4F7D68B7" w14:textId="77777777" w:rsidR="002E20D4" w:rsidRPr="002E20D4" w:rsidRDefault="002E20D4" w:rsidP="002E20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E20D4">
        <w:rPr>
          <w:rFonts w:ascii="Consolas" w:eastAsia="Times New Roman" w:hAnsi="Consolas" w:cs="Times New Roman"/>
          <w:color w:val="D4D4D4"/>
          <w:sz w:val="21"/>
          <w:szCs w:val="21"/>
        </w:rPr>
        <w:t>console.log(halfOf(</w:t>
      </w:r>
      <w:r w:rsidRPr="002E20D4">
        <w:rPr>
          <w:rFonts w:ascii="Consolas" w:eastAsia="Times New Roman" w:hAnsi="Consolas" w:cs="Times New Roman"/>
          <w:color w:val="B5CEA8"/>
          <w:sz w:val="21"/>
          <w:szCs w:val="21"/>
        </w:rPr>
        <w:t>84</w:t>
      </w:r>
      <w:r w:rsidRPr="002E20D4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9270794" w14:textId="77777777" w:rsidR="002E20D4" w:rsidRPr="002E20D4" w:rsidRDefault="002E20D4" w:rsidP="002E20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E20D4">
        <w:rPr>
          <w:rFonts w:ascii="Consolas" w:eastAsia="Times New Roman" w:hAnsi="Consolas" w:cs="Times New Roman"/>
          <w:color w:val="D4D4D4"/>
          <w:sz w:val="21"/>
          <w:szCs w:val="21"/>
        </w:rPr>
        <w:t>console.log(multiply(</w:t>
      </w:r>
      <w:r w:rsidRPr="002E20D4">
        <w:rPr>
          <w:rFonts w:ascii="Consolas" w:eastAsia="Times New Roman" w:hAnsi="Consolas" w:cs="Times New Roman"/>
          <w:color w:val="B5CEA8"/>
          <w:sz w:val="21"/>
          <w:szCs w:val="21"/>
        </w:rPr>
        <w:t>21</w:t>
      </w:r>
      <w:r w:rsidRPr="002E20D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E20D4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2E20D4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95A7D1B" w14:textId="77777777" w:rsidR="009D351B" w:rsidRDefault="002E20D4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ab/>
      </w:r>
    </w:p>
    <w:p w14:paraId="6F7E1B18" w14:textId="77777777" w:rsidR="009D351B" w:rsidRDefault="009D351B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In the terminal window, run the main.js by issuing the following command:</w:t>
      </w:r>
    </w:p>
    <w:p w14:paraId="53E260F4" w14:textId="77777777" w:rsidR="009D351B" w:rsidRDefault="009D351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 w:rsidRPr="009D351B">
        <w:rPr>
          <w:rFonts w:ascii="inherit" w:hAnsi="inherit"/>
          <w:sz w:val="28"/>
          <w:szCs w:val="28"/>
        </w:rPr>
        <w:t xml:space="preserve">&gt; </w:t>
      </w:r>
      <w:r w:rsidRPr="009D351B">
        <w:rPr>
          <w:rFonts w:ascii="inherit" w:hAnsi="inherit"/>
          <w:b/>
          <w:sz w:val="28"/>
          <w:szCs w:val="28"/>
        </w:rPr>
        <w:t>node main</w:t>
      </w:r>
    </w:p>
    <w:p w14:paraId="65A57D88" w14:textId="522FE56C" w:rsidR="009D351B" w:rsidRDefault="00FF3672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28137AE" wp14:editId="79F78867">
            <wp:extent cx="5943600" cy="3590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92A0E" w14:textId="77777777" w:rsidR="00FF3672" w:rsidRDefault="00FF3672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18CDBACD" w14:textId="2838C7E3" w:rsidR="00204894" w:rsidRDefault="00204894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You may also click on Run code arrow button, at the top-right of the editor.</w:t>
      </w:r>
    </w:p>
    <w:p w14:paraId="27840FA2" w14:textId="77777777" w:rsidR="006A1C1B" w:rsidRDefault="006A1C1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1058866E" w14:textId="52FBED57" w:rsidR="006A1C1B" w:rsidRDefault="006A1C1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Continue running all examples from Week1</w:t>
      </w:r>
      <w:r w:rsidR="007536AF">
        <w:rPr>
          <w:rFonts w:ascii="inherit" w:hAnsi="inherit"/>
          <w:sz w:val="28"/>
          <w:szCs w:val="28"/>
        </w:rPr>
        <w:t>-ECMASCRIPT</w:t>
      </w:r>
    </w:p>
    <w:p w14:paraId="78717696" w14:textId="77777777" w:rsidR="003D560B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B83FDFC" w14:textId="72D1C2BF" w:rsidR="003D560B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 xml:space="preserve">Note: This exercise assumes a basic understanding of JavaScript and ES6+ syntax. Feel free to explore more advanced features or add additional functionality to the </w:t>
      </w:r>
      <w:r w:rsidR="00A02B85">
        <w:rPr>
          <w:rFonts w:ascii="Times New Roman" w:hAnsi="Times New Roman" w:cs="Times New Roman"/>
          <w:sz w:val="28"/>
          <w:szCs w:val="28"/>
        </w:rPr>
        <w:t xml:space="preserve">Week 1 </w:t>
      </w:r>
      <w:r w:rsidRPr="00EC1BCD">
        <w:rPr>
          <w:rFonts w:ascii="Times New Roman" w:hAnsi="Times New Roman" w:cs="Times New Roman"/>
          <w:sz w:val="28"/>
          <w:szCs w:val="28"/>
        </w:rPr>
        <w:t>exercise</w:t>
      </w:r>
      <w:r w:rsidR="00A02B85">
        <w:rPr>
          <w:rFonts w:ascii="Times New Roman" w:hAnsi="Times New Roman" w:cs="Times New Roman"/>
          <w:sz w:val="28"/>
          <w:szCs w:val="28"/>
        </w:rPr>
        <w:t>s</w:t>
      </w:r>
      <w:r w:rsidRPr="00EC1BCD">
        <w:rPr>
          <w:rFonts w:ascii="Times New Roman" w:hAnsi="Times New Roman" w:cs="Times New Roman"/>
          <w:sz w:val="28"/>
          <w:szCs w:val="28"/>
        </w:rPr>
        <w:t xml:space="preserve"> as desired.</w:t>
      </w:r>
    </w:p>
    <w:p w14:paraId="019C640A" w14:textId="77777777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69BE796" w14:textId="3FEF3A2D" w:rsidR="007536AF" w:rsidRPr="007536AF" w:rsidRDefault="007536AF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7536AF">
        <w:rPr>
          <w:rFonts w:ascii="Times New Roman" w:hAnsi="Times New Roman" w:cs="Times New Roman"/>
          <w:b/>
          <w:bCs/>
          <w:sz w:val="28"/>
          <w:szCs w:val="28"/>
        </w:rPr>
        <w:t>NOTE: COMPLETE ALL INSTALLATIONS</w:t>
      </w: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2D19D306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1 slides</w:t>
      </w:r>
    </w:p>
    <w:p w14:paraId="506F494C" w14:textId="77777777" w:rsidR="00E772ED" w:rsidRDefault="006C1EEA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hyperlink r:id="rId18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nodejs.org/en/</w:t>
        </w:r>
      </w:hyperlink>
    </w:p>
    <w:p w14:paraId="585BD33B" w14:textId="649837D3" w:rsidR="00E772ED" w:rsidRDefault="006C1EEA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  <w:hyperlink r:id="rId19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code.visualstudio.com/</w:t>
        </w:r>
      </w:hyperlink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2FD67" w14:textId="77777777" w:rsidR="00734E79" w:rsidRDefault="00734E79" w:rsidP="00EC117C">
      <w:pPr>
        <w:spacing w:after="0" w:line="240" w:lineRule="auto"/>
      </w:pPr>
      <w:r>
        <w:separator/>
      </w:r>
    </w:p>
  </w:endnote>
  <w:endnote w:type="continuationSeparator" w:id="0">
    <w:p w14:paraId="0C128AE4" w14:textId="77777777" w:rsidR="00734E79" w:rsidRDefault="00734E79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C5751" w14:textId="77777777" w:rsidR="00734E79" w:rsidRDefault="00734E79" w:rsidP="00EC117C">
      <w:pPr>
        <w:spacing w:after="0" w:line="240" w:lineRule="auto"/>
      </w:pPr>
      <w:r>
        <w:separator/>
      </w:r>
    </w:p>
  </w:footnote>
  <w:footnote w:type="continuationSeparator" w:id="0">
    <w:p w14:paraId="4726C960" w14:textId="77777777" w:rsidR="00734E79" w:rsidRDefault="00734E79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340CC444" w:rsidR="00EC117C" w:rsidRDefault="006C1EEA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Week 1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2"/>
  </w:num>
  <w:num w:numId="2" w16cid:durableId="712072381">
    <w:abstractNumId w:val="3"/>
  </w:num>
  <w:num w:numId="3" w16cid:durableId="702052488">
    <w:abstractNumId w:val="1"/>
  </w:num>
  <w:num w:numId="4" w16cid:durableId="412313620">
    <w:abstractNumId w:val="0"/>
  </w:num>
  <w:num w:numId="5" w16cid:durableId="16894802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5691"/>
    <w:rsid w:val="002B5BC4"/>
    <w:rsid w:val="002D6E30"/>
    <w:rsid w:val="002E20D4"/>
    <w:rsid w:val="00334C31"/>
    <w:rsid w:val="00377256"/>
    <w:rsid w:val="003D560B"/>
    <w:rsid w:val="003D57DF"/>
    <w:rsid w:val="003F7DF8"/>
    <w:rsid w:val="0041553B"/>
    <w:rsid w:val="0041641C"/>
    <w:rsid w:val="00461B3B"/>
    <w:rsid w:val="004D02F4"/>
    <w:rsid w:val="005002D7"/>
    <w:rsid w:val="0054723A"/>
    <w:rsid w:val="00584AC4"/>
    <w:rsid w:val="005A59B4"/>
    <w:rsid w:val="005B0D1F"/>
    <w:rsid w:val="005C00A6"/>
    <w:rsid w:val="005F1D1C"/>
    <w:rsid w:val="0062553C"/>
    <w:rsid w:val="00643D82"/>
    <w:rsid w:val="00660970"/>
    <w:rsid w:val="006A1C1B"/>
    <w:rsid w:val="006B2605"/>
    <w:rsid w:val="006B323E"/>
    <w:rsid w:val="006C1EEA"/>
    <w:rsid w:val="007046D8"/>
    <w:rsid w:val="00734E79"/>
    <w:rsid w:val="007536AF"/>
    <w:rsid w:val="00753E35"/>
    <w:rsid w:val="00767E00"/>
    <w:rsid w:val="007E214C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924A5D"/>
    <w:rsid w:val="009B04FB"/>
    <w:rsid w:val="009D351B"/>
    <w:rsid w:val="00A02B85"/>
    <w:rsid w:val="00A202E9"/>
    <w:rsid w:val="00A3183A"/>
    <w:rsid w:val="00A45191"/>
    <w:rsid w:val="00A478E1"/>
    <w:rsid w:val="00A56390"/>
    <w:rsid w:val="00A62EC8"/>
    <w:rsid w:val="00A634DB"/>
    <w:rsid w:val="00AC0428"/>
    <w:rsid w:val="00B14210"/>
    <w:rsid w:val="00B4377C"/>
    <w:rsid w:val="00B54D61"/>
    <w:rsid w:val="00B750FC"/>
    <w:rsid w:val="00B75DA1"/>
    <w:rsid w:val="00C3635C"/>
    <w:rsid w:val="00C65A85"/>
    <w:rsid w:val="00C9301E"/>
    <w:rsid w:val="00CA4990"/>
    <w:rsid w:val="00CC7D2D"/>
    <w:rsid w:val="00D03848"/>
    <w:rsid w:val="00D744D0"/>
    <w:rsid w:val="00D91407"/>
    <w:rsid w:val="00DC7AF6"/>
    <w:rsid w:val="00E03AC6"/>
    <w:rsid w:val="00E13C1E"/>
    <w:rsid w:val="00E26541"/>
    <w:rsid w:val="00E33B29"/>
    <w:rsid w:val="00E772ED"/>
    <w:rsid w:val="00EC117C"/>
    <w:rsid w:val="00EC1BCD"/>
    <w:rsid w:val="00F066F4"/>
    <w:rsid w:val="00F43685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download/current/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nodejs.org/en/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nodejs.org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ongodb.com/try/download/shell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glossaryDocument" Target="glossary/document.xml"/><Relationship Id="rId10" Type="http://schemas.openxmlformats.org/officeDocument/2006/relationships/hyperlink" Target="https://www.mongodb.com/try/download/community" TargetMode="External"/><Relationship Id="rId19" Type="http://schemas.openxmlformats.org/officeDocument/2006/relationships/hyperlink" Target="https://code.visualstudio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code.visualstudio.com/download" TargetMode="Externa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386865"/>
    <w:rsid w:val="00445786"/>
    <w:rsid w:val="004B335F"/>
    <w:rsid w:val="004F60ED"/>
    <w:rsid w:val="00551487"/>
    <w:rsid w:val="005973B8"/>
    <w:rsid w:val="00813A11"/>
    <w:rsid w:val="009A77D8"/>
    <w:rsid w:val="009B3215"/>
    <w:rsid w:val="00A456F4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6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8 Week 1 Lab Session document</vt:lpstr>
    </vt:vector>
  </TitlesOfParts>
  <Company>Microsoft</Company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1 Lab Session document</dc:title>
  <dc:subject/>
  <dc:creator>ilia</dc:creator>
  <cp:keywords/>
  <dc:description/>
  <cp:lastModifiedBy>Blessing Ajiboye</cp:lastModifiedBy>
  <cp:revision>2</cp:revision>
  <dcterms:created xsi:type="dcterms:W3CDTF">2021-01-19T15:58:00Z</dcterms:created>
  <dcterms:modified xsi:type="dcterms:W3CDTF">2023-06-24T01:57:00Z</dcterms:modified>
</cp:coreProperties>
</file>